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DD4B1" w14:textId="0F88266C" w:rsidR="00BF3C4F" w:rsidRPr="0041294B" w:rsidRDefault="00BF3C4F" w:rsidP="0041294B">
      <w:pPr>
        <w:widowControl w:val="0"/>
        <w:tabs>
          <w:tab w:val="left" w:pos="4820"/>
        </w:tabs>
        <w:spacing w:after="120"/>
        <w:ind w:right="-1"/>
        <w:jc w:val="right"/>
        <w:rPr>
          <w:rFonts w:ascii="Calibri" w:hAnsi="Calibri"/>
          <w:b/>
          <w:sz w:val="22"/>
          <w:szCs w:val="22"/>
          <w:u w:val="single"/>
        </w:rPr>
      </w:pPr>
      <w:bookmarkStart w:id="0" w:name="_Hlk63174191"/>
      <w:r w:rsidRPr="0041294B">
        <w:rPr>
          <w:rFonts w:ascii="Calibri" w:hAnsi="Calibri"/>
          <w:b/>
          <w:sz w:val="22"/>
          <w:szCs w:val="22"/>
          <w:u w:val="single"/>
        </w:rPr>
        <w:t xml:space="preserve">Allegato </w:t>
      </w:r>
      <w:r w:rsidR="0006189A" w:rsidRPr="0041294B">
        <w:rPr>
          <w:rFonts w:ascii="Calibri" w:hAnsi="Calibri"/>
          <w:b/>
          <w:sz w:val="22"/>
          <w:szCs w:val="22"/>
          <w:u w:val="single"/>
        </w:rPr>
        <w:t>3</w:t>
      </w:r>
    </w:p>
    <w:p w14:paraId="0AE712AA" w14:textId="5760A1EE" w:rsidR="00BF3C4F" w:rsidRPr="0041294B" w:rsidRDefault="00BF3C4F" w:rsidP="0041294B">
      <w:pPr>
        <w:widowControl w:val="0"/>
        <w:tabs>
          <w:tab w:val="left" w:pos="4820"/>
        </w:tabs>
        <w:spacing w:after="120"/>
        <w:ind w:right="-1"/>
        <w:jc w:val="center"/>
        <w:rPr>
          <w:rFonts w:ascii="Calibri" w:hAnsi="Calibri"/>
          <w:b/>
          <w:sz w:val="22"/>
          <w:szCs w:val="22"/>
          <w:u w:val="single"/>
        </w:rPr>
      </w:pPr>
      <w:r w:rsidRPr="0041294B">
        <w:rPr>
          <w:rFonts w:ascii="Calibri" w:hAnsi="Calibri"/>
          <w:b/>
          <w:sz w:val="22"/>
          <w:szCs w:val="22"/>
          <w:u w:val="single"/>
        </w:rPr>
        <w:t>ATTESTAZIONE DI RITIRO DEI CARTELLINI UFFICIALI</w:t>
      </w:r>
      <w:r w:rsidR="00804D09" w:rsidRPr="0041294B">
        <w:rPr>
          <w:rFonts w:ascii="Calibri" w:hAnsi="Calibri"/>
          <w:b/>
          <w:sz w:val="22"/>
          <w:szCs w:val="22"/>
          <w:u w:val="single"/>
        </w:rPr>
        <w:t xml:space="preserve"> </w:t>
      </w:r>
      <w:r w:rsidRPr="0041294B">
        <w:rPr>
          <w:rFonts w:ascii="Calibri" w:hAnsi="Calibri"/>
          <w:b/>
          <w:sz w:val="22"/>
          <w:szCs w:val="22"/>
          <w:u w:val="single"/>
        </w:rPr>
        <w:t>DI CERTIFICAZIONE DELLE SEMENTI</w:t>
      </w:r>
    </w:p>
    <w:p w14:paraId="5DC3B98E" w14:textId="77777777" w:rsidR="00BF3C4F" w:rsidRPr="0041294B" w:rsidRDefault="00BF3C4F" w:rsidP="0041294B">
      <w:pPr>
        <w:tabs>
          <w:tab w:val="left" w:pos="4820"/>
        </w:tabs>
        <w:jc w:val="both"/>
        <w:rPr>
          <w:rFonts w:ascii="Verdana" w:hAnsi="Verdana"/>
          <w:sz w:val="22"/>
        </w:rPr>
      </w:pPr>
    </w:p>
    <w:p w14:paraId="4ED8660F" w14:textId="77777777" w:rsidR="00BF3C4F" w:rsidRPr="0041294B" w:rsidRDefault="00BF3C4F" w:rsidP="0041294B">
      <w:pPr>
        <w:tabs>
          <w:tab w:val="left" w:pos="4820"/>
        </w:tabs>
        <w:jc w:val="both"/>
        <w:rPr>
          <w:rFonts w:ascii="Verdana" w:hAnsi="Verdana"/>
          <w:sz w:val="22"/>
        </w:rPr>
      </w:pPr>
    </w:p>
    <w:tbl>
      <w:tblPr>
        <w:tblW w:w="9800" w:type="dxa"/>
        <w:tblLook w:val="04A0" w:firstRow="1" w:lastRow="0" w:firstColumn="1" w:lastColumn="0" w:noHBand="0" w:noVBand="1"/>
      </w:tblPr>
      <w:tblGrid>
        <w:gridCol w:w="5020"/>
        <w:gridCol w:w="4780"/>
      </w:tblGrid>
      <w:tr w:rsidR="00BF3C4F" w:rsidRPr="0041294B" w14:paraId="427FF1E5" w14:textId="77777777" w:rsidTr="006A0522">
        <w:trPr>
          <w:trHeight w:val="399"/>
        </w:trPr>
        <w:tc>
          <w:tcPr>
            <w:tcW w:w="50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ED01F1F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RTITA CREA DC RELATIVA ALLA VISITA IN CAMPO</w:t>
            </w:r>
          </w:p>
        </w:tc>
        <w:tc>
          <w:tcPr>
            <w:tcW w:w="4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7146C1A6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BAC2FB6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FA9F2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ITTA RICHIEDENTE CONTROLLO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3D774E3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5D8C7BE4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7AF2DB7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OLTIPLICATOR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66797BBA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F89C272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7179B430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ICO CREA-DC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650297E3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B8617C7" w14:textId="77777777" w:rsidTr="006A0522">
        <w:trPr>
          <w:trHeight w:val="399"/>
        </w:trPr>
        <w:tc>
          <w:tcPr>
            <w:tcW w:w="980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52F5673B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45B1ACCD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24B02DC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PECI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22B99C66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0265A1D1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F13B5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VARIETÁ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AE3DB6D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961DD56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FFD91C4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ATEGORIA E LOTTO DELLE SEMENTI IMPIEGAT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DCDC095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0E3B146F" w14:textId="77777777" w:rsidTr="006A0522">
        <w:trPr>
          <w:trHeight w:val="399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2A74F17A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6360A8DD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4D96232D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B8B9A41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5A95E5F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5B47753A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045D3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N.°CARTELLINI RITIRATI 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38136647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580DD923" w14:textId="77777777" w:rsidTr="006A0522">
        <w:trPr>
          <w:trHeight w:val="399"/>
        </w:trPr>
        <w:tc>
          <w:tcPr>
            <w:tcW w:w="50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F691E31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SO COMPLESSIVO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EB81BC2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0296A7B1" w14:textId="77777777" w:rsidTr="006A0522">
        <w:trPr>
          <w:trHeight w:val="288"/>
        </w:trPr>
        <w:tc>
          <w:tcPr>
            <w:tcW w:w="5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FF0A1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Cs/>
                <w:i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Cs/>
                <w:i/>
                <w:color w:val="000000"/>
                <w:sz w:val="22"/>
                <w:szCs w:val="22"/>
              </w:rPr>
              <w:t>OSSERVAZIONI</w:t>
            </w:r>
          </w:p>
          <w:p w14:paraId="63CF0CF4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Cs/>
                <w:i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1930DCE3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i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i/>
                <w:color w:val="000000"/>
                <w:sz w:val="22"/>
                <w:szCs w:val="22"/>
              </w:rPr>
              <w:t> </w:t>
            </w:r>
          </w:p>
        </w:tc>
      </w:tr>
      <w:tr w:rsidR="00BF3C4F" w:rsidRPr="0041294B" w14:paraId="23BD7873" w14:textId="77777777" w:rsidTr="006A0522">
        <w:trPr>
          <w:trHeight w:val="300"/>
        </w:trPr>
        <w:tc>
          <w:tcPr>
            <w:tcW w:w="5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BDFC1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24B3E0A2" w14:textId="77777777" w:rsidR="00BF3C4F" w:rsidRPr="0041294B" w:rsidRDefault="00BF3C4F" w:rsidP="0041294B">
            <w:pPr>
              <w:tabs>
                <w:tab w:val="left" w:pos="4820"/>
              </w:tabs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129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</w:tbl>
    <w:p w14:paraId="36C2A633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sz w:val="22"/>
        </w:rPr>
      </w:pPr>
    </w:p>
    <w:p w14:paraId="646EC4DF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i/>
          <w:sz w:val="22"/>
        </w:rPr>
      </w:pPr>
    </w:p>
    <w:p w14:paraId="088390C2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i/>
          <w:sz w:val="22"/>
        </w:rPr>
      </w:pPr>
      <w:r w:rsidRPr="0041294B">
        <w:rPr>
          <w:rFonts w:ascii="Verdana" w:hAnsi="Verdana"/>
          <w:i/>
          <w:sz w:val="22"/>
        </w:rPr>
        <w:t>Data: _________________</w:t>
      </w:r>
    </w:p>
    <w:p w14:paraId="3A550B9D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i/>
          <w:sz w:val="22"/>
        </w:rPr>
      </w:pPr>
    </w:p>
    <w:p w14:paraId="6BAB5528" w14:textId="77777777" w:rsidR="00BF3C4F" w:rsidRPr="0041294B" w:rsidRDefault="00BF3C4F" w:rsidP="0041294B">
      <w:pPr>
        <w:tabs>
          <w:tab w:val="left" w:pos="4820"/>
        </w:tabs>
        <w:ind w:left="2832" w:firstLine="708"/>
        <w:jc w:val="both"/>
        <w:rPr>
          <w:rFonts w:ascii="Verdana" w:hAnsi="Verdana"/>
          <w:i/>
          <w:sz w:val="22"/>
        </w:rPr>
      </w:pPr>
    </w:p>
    <w:tbl>
      <w:tblPr>
        <w:tblStyle w:val="Grigliatabella"/>
        <w:tblW w:w="9776" w:type="dxa"/>
        <w:tblLook w:val="04A0" w:firstRow="1" w:lastRow="0" w:firstColumn="1" w:lastColumn="0" w:noHBand="0" w:noVBand="1"/>
      </w:tblPr>
      <w:tblGrid>
        <w:gridCol w:w="4957"/>
        <w:gridCol w:w="4819"/>
      </w:tblGrid>
      <w:tr w:rsidR="00BF3C4F" w:rsidRPr="0041294B" w14:paraId="016F2DDB" w14:textId="77777777" w:rsidTr="006A0522">
        <w:trPr>
          <w:trHeight w:val="567"/>
        </w:trPr>
        <w:tc>
          <w:tcPr>
            <w:tcW w:w="4957" w:type="dxa"/>
            <w:vAlign w:val="center"/>
          </w:tcPr>
          <w:p w14:paraId="26EED88B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b/>
                <w:bCs/>
                <w:i/>
                <w:sz w:val="22"/>
              </w:rPr>
            </w:pPr>
            <w:r w:rsidRPr="0041294B">
              <w:rPr>
                <w:rFonts w:ascii="Verdana" w:hAnsi="Verdana"/>
                <w:b/>
                <w:bCs/>
                <w:i/>
                <w:sz w:val="22"/>
              </w:rPr>
              <w:t>Per ricevuta dell’attestazione</w:t>
            </w:r>
          </w:p>
        </w:tc>
        <w:tc>
          <w:tcPr>
            <w:tcW w:w="4819" w:type="dxa"/>
            <w:vAlign w:val="center"/>
          </w:tcPr>
          <w:p w14:paraId="33F60D76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b/>
                <w:bCs/>
                <w:i/>
                <w:sz w:val="22"/>
              </w:rPr>
            </w:pPr>
            <w:r w:rsidRPr="0041294B">
              <w:rPr>
                <w:rFonts w:ascii="Verdana" w:hAnsi="Verdana"/>
                <w:b/>
                <w:bCs/>
                <w:i/>
                <w:sz w:val="22"/>
              </w:rPr>
              <w:t>Tecnico CREA-DC</w:t>
            </w:r>
          </w:p>
        </w:tc>
      </w:tr>
      <w:tr w:rsidR="00BF3C4F" w:rsidRPr="0041294B" w14:paraId="51E681AA" w14:textId="77777777" w:rsidTr="006A0522">
        <w:tc>
          <w:tcPr>
            <w:tcW w:w="4957" w:type="dxa"/>
            <w:vAlign w:val="center"/>
          </w:tcPr>
          <w:p w14:paraId="213ED0B3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Nome e cognome:</w:t>
            </w:r>
          </w:p>
          <w:p w14:paraId="01D927F7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  <w:p w14:paraId="02DEF1E8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  <w:p w14:paraId="3DF311D6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</w:tc>
        <w:tc>
          <w:tcPr>
            <w:tcW w:w="4819" w:type="dxa"/>
            <w:vAlign w:val="center"/>
          </w:tcPr>
          <w:p w14:paraId="31000895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Nome e cognome:</w:t>
            </w:r>
          </w:p>
          <w:p w14:paraId="6955FB71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  <w:p w14:paraId="229C0A8D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  <w:p w14:paraId="574D774C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</w:tc>
      </w:tr>
      <w:tr w:rsidR="00BF3C4F" w:rsidRPr="0041294B" w14:paraId="5F43FB81" w14:textId="77777777" w:rsidTr="006A0522">
        <w:tc>
          <w:tcPr>
            <w:tcW w:w="4957" w:type="dxa"/>
            <w:vAlign w:val="center"/>
          </w:tcPr>
          <w:p w14:paraId="1309358C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Firma:</w:t>
            </w:r>
          </w:p>
          <w:p w14:paraId="6357E6B7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  <w:p w14:paraId="3E3AF6C9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  <w:p w14:paraId="771A63F8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</w:tc>
        <w:tc>
          <w:tcPr>
            <w:tcW w:w="4819" w:type="dxa"/>
          </w:tcPr>
          <w:p w14:paraId="4A7A10F6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Firma:</w:t>
            </w:r>
          </w:p>
          <w:p w14:paraId="47E98E8D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  <w:p w14:paraId="660E8140" w14:textId="77777777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  <w:r w:rsidRPr="0041294B">
              <w:rPr>
                <w:rFonts w:ascii="Verdana" w:hAnsi="Verdana"/>
                <w:sz w:val="22"/>
              </w:rPr>
              <w:t>______________________________</w:t>
            </w:r>
          </w:p>
          <w:p w14:paraId="55815FC5" w14:textId="66BFAC91" w:rsidR="00BF3C4F" w:rsidRPr="0041294B" w:rsidRDefault="00BF3C4F" w:rsidP="0041294B">
            <w:pPr>
              <w:tabs>
                <w:tab w:val="left" w:pos="4820"/>
              </w:tabs>
              <w:jc w:val="center"/>
              <w:rPr>
                <w:rFonts w:ascii="Verdana" w:hAnsi="Verdana"/>
                <w:sz w:val="22"/>
              </w:rPr>
            </w:pPr>
          </w:p>
        </w:tc>
      </w:tr>
    </w:tbl>
    <w:p w14:paraId="4E147621" w14:textId="77777777" w:rsidR="00BF3C4F" w:rsidRPr="0041294B" w:rsidRDefault="00BF3C4F" w:rsidP="0041294B">
      <w:pPr>
        <w:tabs>
          <w:tab w:val="left" w:pos="4820"/>
        </w:tabs>
        <w:ind w:firstLine="1276"/>
      </w:pPr>
    </w:p>
    <w:p w14:paraId="7DE8A27C" w14:textId="77777777" w:rsidR="0084504E" w:rsidRPr="0041294B" w:rsidRDefault="0084504E" w:rsidP="0041294B">
      <w:pPr>
        <w:tabs>
          <w:tab w:val="left" w:pos="4820"/>
        </w:tabs>
        <w:rPr>
          <w:rFonts w:ascii="Calibri" w:hAnsi="Calibri"/>
          <w:b/>
          <w:sz w:val="22"/>
          <w:szCs w:val="22"/>
          <w:u w:val="single"/>
        </w:rPr>
      </w:pPr>
    </w:p>
    <w:bookmarkEnd w:id="0"/>
    <w:p w14:paraId="3A3B41F1" w14:textId="69CD941A" w:rsidR="00515CCC" w:rsidRPr="0041294B" w:rsidRDefault="00515CCC" w:rsidP="0041294B">
      <w:pPr>
        <w:numPr>
          <w:ilvl w:val="0"/>
          <w:numId w:val="22"/>
        </w:numPr>
        <w:tabs>
          <w:tab w:val="left" w:pos="4820"/>
        </w:tabs>
        <w:spacing w:after="120"/>
        <w:ind w:left="0" w:firstLine="0"/>
        <w:jc w:val="right"/>
        <w:rPr>
          <w:rFonts w:ascii="Calibri" w:hAnsi="Calibri"/>
          <w:b/>
          <w:bCs/>
          <w:sz w:val="22"/>
          <w:szCs w:val="22"/>
        </w:rPr>
      </w:pPr>
    </w:p>
    <w:sectPr w:rsidR="00515CCC" w:rsidRPr="0041294B" w:rsidSect="00316517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134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5A6B6" w14:textId="77777777" w:rsidR="00E0488A" w:rsidRDefault="00E0488A">
      <w:r>
        <w:separator/>
      </w:r>
    </w:p>
  </w:endnote>
  <w:endnote w:type="continuationSeparator" w:id="0">
    <w:p w14:paraId="3FE18625" w14:textId="77777777" w:rsidR="00E0488A" w:rsidRDefault="00E0488A">
      <w:r>
        <w:continuationSeparator/>
      </w:r>
    </w:p>
  </w:endnote>
  <w:endnote w:type="continuationNotice" w:id="1">
    <w:p w14:paraId="4F627034" w14:textId="77777777" w:rsidR="00E0488A" w:rsidRDefault="00E048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C0CE9" w14:textId="77777777" w:rsidR="00E0488A" w:rsidRDefault="00E0488A">
      <w:r>
        <w:separator/>
      </w:r>
    </w:p>
  </w:footnote>
  <w:footnote w:type="continuationSeparator" w:id="0">
    <w:p w14:paraId="7A0D3C92" w14:textId="77777777" w:rsidR="00E0488A" w:rsidRDefault="00E0488A">
      <w:r>
        <w:continuationSeparator/>
      </w:r>
    </w:p>
  </w:footnote>
  <w:footnote w:type="continuationNotice" w:id="1">
    <w:p w14:paraId="02ACABB4" w14:textId="77777777" w:rsidR="00E0488A" w:rsidRDefault="00E048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94C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0EF9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04A"/>
    <w:rsid w:val="000572CE"/>
    <w:rsid w:val="00057C9D"/>
    <w:rsid w:val="0006189A"/>
    <w:rsid w:val="0006237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97796"/>
    <w:rsid w:val="000A085C"/>
    <w:rsid w:val="000A3CFE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24EC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30B1"/>
    <w:rsid w:val="0019518B"/>
    <w:rsid w:val="00195AA5"/>
    <w:rsid w:val="00196EB1"/>
    <w:rsid w:val="001A0816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32A"/>
    <w:rsid w:val="001B3BA7"/>
    <w:rsid w:val="001B6087"/>
    <w:rsid w:val="001B6331"/>
    <w:rsid w:val="001B711C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24C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5C99"/>
    <w:rsid w:val="0021647D"/>
    <w:rsid w:val="0021753A"/>
    <w:rsid w:val="00217DF2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B96"/>
    <w:rsid w:val="00267E61"/>
    <w:rsid w:val="00270010"/>
    <w:rsid w:val="00270FDE"/>
    <w:rsid w:val="0027120D"/>
    <w:rsid w:val="002748C1"/>
    <w:rsid w:val="0027542E"/>
    <w:rsid w:val="00276681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294D"/>
    <w:rsid w:val="00293470"/>
    <w:rsid w:val="00293B9B"/>
    <w:rsid w:val="00295193"/>
    <w:rsid w:val="002952B8"/>
    <w:rsid w:val="00296833"/>
    <w:rsid w:val="00296C78"/>
    <w:rsid w:val="00297281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B6F2A"/>
    <w:rsid w:val="002C108B"/>
    <w:rsid w:val="002C1E8A"/>
    <w:rsid w:val="002C2E59"/>
    <w:rsid w:val="002C6617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B16"/>
    <w:rsid w:val="002D7ED3"/>
    <w:rsid w:val="002E037F"/>
    <w:rsid w:val="002E0FC4"/>
    <w:rsid w:val="002E0FE2"/>
    <w:rsid w:val="002E3AE7"/>
    <w:rsid w:val="002E4231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3B5F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202"/>
    <w:rsid w:val="0033261A"/>
    <w:rsid w:val="003332D2"/>
    <w:rsid w:val="00334A3B"/>
    <w:rsid w:val="003429F6"/>
    <w:rsid w:val="00346223"/>
    <w:rsid w:val="0034793B"/>
    <w:rsid w:val="00347F75"/>
    <w:rsid w:val="00350BA1"/>
    <w:rsid w:val="00350DA6"/>
    <w:rsid w:val="00352F33"/>
    <w:rsid w:val="003546AF"/>
    <w:rsid w:val="003554DB"/>
    <w:rsid w:val="003573DD"/>
    <w:rsid w:val="003574FF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76EF4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76B"/>
    <w:rsid w:val="003A52F4"/>
    <w:rsid w:val="003A6FBC"/>
    <w:rsid w:val="003B25C5"/>
    <w:rsid w:val="003B395D"/>
    <w:rsid w:val="003B5F0B"/>
    <w:rsid w:val="003B7D15"/>
    <w:rsid w:val="003C010E"/>
    <w:rsid w:val="003C21A5"/>
    <w:rsid w:val="003C2381"/>
    <w:rsid w:val="003C238D"/>
    <w:rsid w:val="003C49AE"/>
    <w:rsid w:val="003C4F44"/>
    <w:rsid w:val="003D065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26E28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4677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0608"/>
    <w:rsid w:val="00483105"/>
    <w:rsid w:val="004844D8"/>
    <w:rsid w:val="00484FF7"/>
    <w:rsid w:val="00485B84"/>
    <w:rsid w:val="004865FC"/>
    <w:rsid w:val="00491A5C"/>
    <w:rsid w:val="004925A2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31E6"/>
    <w:rsid w:val="004B43A8"/>
    <w:rsid w:val="004B5E46"/>
    <w:rsid w:val="004B77D7"/>
    <w:rsid w:val="004C05FF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45A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DB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3DD1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EE7"/>
    <w:rsid w:val="00635F93"/>
    <w:rsid w:val="00642D86"/>
    <w:rsid w:val="006430C5"/>
    <w:rsid w:val="00643E40"/>
    <w:rsid w:val="00644717"/>
    <w:rsid w:val="006455BF"/>
    <w:rsid w:val="00647736"/>
    <w:rsid w:val="006510CB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1C58"/>
    <w:rsid w:val="0069317A"/>
    <w:rsid w:val="00694C4B"/>
    <w:rsid w:val="00694CB9"/>
    <w:rsid w:val="00695918"/>
    <w:rsid w:val="006A0522"/>
    <w:rsid w:val="006A06C1"/>
    <w:rsid w:val="006A19A7"/>
    <w:rsid w:val="006A1F35"/>
    <w:rsid w:val="006A2F96"/>
    <w:rsid w:val="006A52EA"/>
    <w:rsid w:val="006A5802"/>
    <w:rsid w:val="006A59C8"/>
    <w:rsid w:val="006A5CE8"/>
    <w:rsid w:val="006A6409"/>
    <w:rsid w:val="006A6B10"/>
    <w:rsid w:val="006B0009"/>
    <w:rsid w:val="006B0CD9"/>
    <w:rsid w:val="006B19AA"/>
    <w:rsid w:val="006B1BC9"/>
    <w:rsid w:val="006B28B9"/>
    <w:rsid w:val="006B3DF2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076C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67EBC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5BC9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9A3"/>
    <w:rsid w:val="00817B60"/>
    <w:rsid w:val="008219E3"/>
    <w:rsid w:val="00821A17"/>
    <w:rsid w:val="00823F69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3214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397E"/>
    <w:rsid w:val="008A681D"/>
    <w:rsid w:val="008A6B29"/>
    <w:rsid w:val="008A6DE4"/>
    <w:rsid w:val="008A7047"/>
    <w:rsid w:val="008A76ED"/>
    <w:rsid w:val="008A7895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06882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5BBC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053C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5D65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2821"/>
    <w:rsid w:val="009D3005"/>
    <w:rsid w:val="009D45D1"/>
    <w:rsid w:val="009D51C5"/>
    <w:rsid w:val="009D630B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3436"/>
    <w:rsid w:val="00A0430A"/>
    <w:rsid w:val="00A0461E"/>
    <w:rsid w:val="00A056E9"/>
    <w:rsid w:val="00A067A3"/>
    <w:rsid w:val="00A10B0E"/>
    <w:rsid w:val="00A15DBE"/>
    <w:rsid w:val="00A17197"/>
    <w:rsid w:val="00A17E5E"/>
    <w:rsid w:val="00A20209"/>
    <w:rsid w:val="00A2130A"/>
    <w:rsid w:val="00A22951"/>
    <w:rsid w:val="00A23373"/>
    <w:rsid w:val="00A311BB"/>
    <w:rsid w:val="00A3241A"/>
    <w:rsid w:val="00A32541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657F"/>
    <w:rsid w:val="00A466EF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C8A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D6A8B"/>
    <w:rsid w:val="00AE021E"/>
    <w:rsid w:val="00AE051C"/>
    <w:rsid w:val="00AE0938"/>
    <w:rsid w:val="00AE1553"/>
    <w:rsid w:val="00AE17C4"/>
    <w:rsid w:val="00AE1F5D"/>
    <w:rsid w:val="00AE2B4C"/>
    <w:rsid w:val="00AE36A6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2460"/>
    <w:rsid w:val="00AF4CBC"/>
    <w:rsid w:val="00AF5550"/>
    <w:rsid w:val="00AF78CB"/>
    <w:rsid w:val="00AF7ED6"/>
    <w:rsid w:val="00B00C9B"/>
    <w:rsid w:val="00B00F5F"/>
    <w:rsid w:val="00B0166F"/>
    <w:rsid w:val="00B02DA0"/>
    <w:rsid w:val="00B0305D"/>
    <w:rsid w:val="00B03B42"/>
    <w:rsid w:val="00B04899"/>
    <w:rsid w:val="00B102C7"/>
    <w:rsid w:val="00B106D3"/>
    <w:rsid w:val="00B1075E"/>
    <w:rsid w:val="00B1194F"/>
    <w:rsid w:val="00B13444"/>
    <w:rsid w:val="00B13C32"/>
    <w:rsid w:val="00B13EFB"/>
    <w:rsid w:val="00B145B7"/>
    <w:rsid w:val="00B148A4"/>
    <w:rsid w:val="00B14CE4"/>
    <w:rsid w:val="00B14D3B"/>
    <w:rsid w:val="00B152CC"/>
    <w:rsid w:val="00B20FC9"/>
    <w:rsid w:val="00B20FCE"/>
    <w:rsid w:val="00B21D2F"/>
    <w:rsid w:val="00B2347D"/>
    <w:rsid w:val="00B24ED0"/>
    <w:rsid w:val="00B27002"/>
    <w:rsid w:val="00B3027B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478A8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1B40"/>
    <w:rsid w:val="00B7238D"/>
    <w:rsid w:val="00B72DA3"/>
    <w:rsid w:val="00B74C55"/>
    <w:rsid w:val="00B76F63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9E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2677"/>
    <w:rsid w:val="00C16AF6"/>
    <w:rsid w:val="00C16D39"/>
    <w:rsid w:val="00C17B2F"/>
    <w:rsid w:val="00C20EDF"/>
    <w:rsid w:val="00C214F7"/>
    <w:rsid w:val="00C2229A"/>
    <w:rsid w:val="00C24109"/>
    <w:rsid w:val="00C25F1D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0AF7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5B3B"/>
    <w:rsid w:val="00CB605A"/>
    <w:rsid w:val="00CC0318"/>
    <w:rsid w:val="00CC149A"/>
    <w:rsid w:val="00CC3722"/>
    <w:rsid w:val="00CC3AEC"/>
    <w:rsid w:val="00CC3AFB"/>
    <w:rsid w:val="00CC5CB2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16D69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4E8B"/>
    <w:rsid w:val="00D5652F"/>
    <w:rsid w:val="00D57385"/>
    <w:rsid w:val="00D57ED6"/>
    <w:rsid w:val="00D57F2D"/>
    <w:rsid w:val="00D60FD8"/>
    <w:rsid w:val="00D652EE"/>
    <w:rsid w:val="00D65CF2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6CF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5A7F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149"/>
    <w:rsid w:val="00DD4636"/>
    <w:rsid w:val="00DD4E21"/>
    <w:rsid w:val="00DD5636"/>
    <w:rsid w:val="00DD6214"/>
    <w:rsid w:val="00DD66E3"/>
    <w:rsid w:val="00DD6A02"/>
    <w:rsid w:val="00DD7347"/>
    <w:rsid w:val="00DD7C6C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488A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5C21"/>
    <w:rsid w:val="00E262C9"/>
    <w:rsid w:val="00E2740E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199E"/>
    <w:rsid w:val="00E620E5"/>
    <w:rsid w:val="00E62DBC"/>
    <w:rsid w:val="00E6369E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5AF1"/>
    <w:rsid w:val="00ED6D38"/>
    <w:rsid w:val="00ED7277"/>
    <w:rsid w:val="00ED7558"/>
    <w:rsid w:val="00EE1053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1718"/>
    <w:rsid w:val="00F1259F"/>
    <w:rsid w:val="00F12980"/>
    <w:rsid w:val="00F20103"/>
    <w:rsid w:val="00F20405"/>
    <w:rsid w:val="00F231E6"/>
    <w:rsid w:val="00F268E3"/>
    <w:rsid w:val="00F26DC6"/>
    <w:rsid w:val="00F30447"/>
    <w:rsid w:val="00F31944"/>
    <w:rsid w:val="00F32926"/>
    <w:rsid w:val="00F34B99"/>
    <w:rsid w:val="00F355F5"/>
    <w:rsid w:val="00F35939"/>
    <w:rsid w:val="00F3652A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3293"/>
    <w:rsid w:val="00F8458D"/>
    <w:rsid w:val="00F848B8"/>
    <w:rsid w:val="00F86A96"/>
    <w:rsid w:val="00F86F22"/>
    <w:rsid w:val="00F872B8"/>
    <w:rsid w:val="00F90094"/>
    <w:rsid w:val="00F92EAB"/>
    <w:rsid w:val="00F949BD"/>
    <w:rsid w:val="00F951D7"/>
    <w:rsid w:val="00F9569A"/>
    <w:rsid w:val="00FA04C0"/>
    <w:rsid w:val="00FA1795"/>
    <w:rsid w:val="00FA38FF"/>
    <w:rsid w:val="00FA3B41"/>
    <w:rsid w:val="00FA41FD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6A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3C1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3F9A0D6A-C122-4048-8B8D-627A9D3BC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  <w:style w:type="paragraph" w:styleId="Testonotaapidipagina">
    <w:name w:val="footnote text"/>
    <w:basedOn w:val="Normale"/>
    <w:link w:val="TestonotaapidipaginaCarattere"/>
    <w:rsid w:val="001930B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1930B1"/>
  </w:style>
  <w:style w:type="character" w:styleId="Rimandonotaapidipagina">
    <w:name w:val="footnote reference"/>
    <w:basedOn w:val="Carpredefinitoparagrafo"/>
    <w:rsid w:val="001930B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Edoardo Verduci</cp:lastModifiedBy>
  <cp:revision>5</cp:revision>
  <cp:lastPrinted>2021-02-03T08:48:00Z</cp:lastPrinted>
  <dcterms:created xsi:type="dcterms:W3CDTF">2026-02-16T12:17:00Z</dcterms:created>
  <dcterms:modified xsi:type="dcterms:W3CDTF">2026-02-1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